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30D40" w14:textId="7E201156" w:rsidR="00AB01B8" w:rsidRPr="001F1589" w:rsidRDefault="000A37A5" w:rsidP="004425E7">
      <w:pPr>
        <w:rPr>
          <w:sz w:val="24"/>
          <w:szCs w:val="24"/>
        </w:rPr>
      </w:pPr>
      <w:r>
        <w:rPr>
          <w:sz w:val="24"/>
          <w:szCs w:val="24"/>
        </w:rPr>
        <w:t>6</w:t>
      </w:r>
      <w:r w:rsidRPr="000A37A5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February 2023</w:t>
      </w:r>
    </w:p>
    <w:p w14:paraId="4EFC64C4" w14:textId="0C06BE40" w:rsidR="00554403" w:rsidRPr="001F1589" w:rsidRDefault="00554403" w:rsidP="004425E7">
      <w:pPr>
        <w:rPr>
          <w:sz w:val="24"/>
          <w:szCs w:val="24"/>
        </w:rPr>
      </w:pPr>
      <w:r w:rsidRPr="001F1589">
        <w:rPr>
          <w:sz w:val="24"/>
          <w:szCs w:val="24"/>
        </w:rPr>
        <w:t>Dear Families,</w:t>
      </w:r>
    </w:p>
    <w:p w14:paraId="5C80712E" w14:textId="0F1C537C" w:rsidR="004C47D3" w:rsidRDefault="00FE2EF7" w:rsidP="004425E7">
      <w:pPr>
        <w:rPr>
          <w:sz w:val="24"/>
          <w:szCs w:val="24"/>
        </w:rPr>
      </w:pPr>
      <w:r>
        <w:rPr>
          <w:sz w:val="24"/>
          <w:szCs w:val="24"/>
        </w:rPr>
        <w:t xml:space="preserve">As we continue to work hard to keep our home </w:t>
      </w:r>
      <w:r w:rsidR="00346F87">
        <w:rPr>
          <w:sz w:val="24"/>
          <w:szCs w:val="24"/>
        </w:rPr>
        <w:t>COVID-free</w:t>
      </w:r>
      <w:r>
        <w:rPr>
          <w:sz w:val="24"/>
          <w:szCs w:val="24"/>
        </w:rPr>
        <w:t xml:space="preserve">, we are </w:t>
      </w:r>
      <w:r w:rsidR="003B068A">
        <w:rPr>
          <w:sz w:val="24"/>
          <w:szCs w:val="24"/>
        </w:rPr>
        <w:t>now responding</w:t>
      </w:r>
      <w:r>
        <w:rPr>
          <w:sz w:val="24"/>
          <w:szCs w:val="24"/>
        </w:rPr>
        <w:t xml:space="preserve"> to the </w:t>
      </w:r>
      <w:r w:rsidR="00D12FF0">
        <w:rPr>
          <w:sz w:val="24"/>
          <w:szCs w:val="24"/>
        </w:rPr>
        <w:t>recommended changes for visitor restrictions</w:t>
      </w:r>
      <w:r w:rsidR="00DE18F0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262EAAB6" w14:textId="3EFC80FE" w:rsidR="004C47D3" w:rsidRDefault="004C47D3" w:rsidP="004425E7">
      <w:pPr>
        <w:rPr>
          <w:sz w:val="24"/>
          <w:szCs w:val="24"/>
        </w:rPr>
      </w:pPr>
      <w:r>
        <w:rPr>
          <w:sz w:val="24"/>
          <w:szCs w:val="24"/>
        </w:rPr>
        <w:t xml:space="preserve">We understand that your loved one is palliative and at end of life and visits are essential. However, we must maintain the </w:t>
      </w:r>
      <w:r w:rsidR="007D6E61">
        <w:rPr>
          <w:sz w:val="24"/>
          <w:szCs w:val="24"/>
        </w:rPr>
        <w:t>well-being</w:t>
      </w:r>
      <w:r>
        <w:rPr>
          <w:sz w:val="24"/>
          <w:szCs w:val="24"/>
        </w:rPr>
        <w:t xml:space="preserve"> of our staff team because without them we can not care for </w:t>
      </w:r>
      <w:r w:rsidR="005E57B4">
        <w:rPr>
          <w:sz w:val="24"/>
          <w:szCs w:val="24"/>
        </w:rPr>
        <w:t>your loved one</w:t>
      </w:r>
      <w:r>
        <w:rPr>
          <w:sz w:val="24"/>
          <w:szCs w:val="24"/>
        </w:rPr>
        <w:t xml:space="preserve">. </w:t>
      </w:r>
    </w:p>
    <w:p w14:paraId="786D3CEB" w14:textId="07C4EE14" w:rsidR="007F64AD" w:rsidRDefault="0032659F" w:rsidP="004425E7">
      <w:pPr>
        <w:rPr>
          <w:sz w:val="24"/>
          <w:szCs w:val="24"/>
        </w:rPr>
      </w:pPr>
      <w:r>
        <w:rPr>
          <w:sz w:val="24"/>
          <w:szCs w:val="24"/>
        </w:rPr>
        <w:t xml:space="preserve">Enclosed in this letter </w:t>
      </w:r>
      <w:r w:rsidR="00346F87">
        <w:rPr>
          <w:sz w:val="24"/>
          <w:szCs w:val="24"/>
        </w:rPr>
        <w:t>are</w:t>
      </w:r>
      <w:r w:rsidR="004C47D3">
        <w:rPr>
          <w:sz w:val="24"/>
          <w:szCs w:val="24"/>
        </w:rPr>
        <w:t xml:space="preserve"> our new visitor policies that</w:t>
      </w:r>
      <w:r w:rsidR="00CE13BD">
        <w:rPr>
          <w:sz w:val="24"/>
          <w:szCs w:val="24"/>
        </w:rPr>
        <w:t xml:space="preserve"> have been</w:t>
      </w:r>
      <w:r w:rsidR="004C47D3">
        <w:rPr>
          <w:sz w:val="24"/>
          <w:szCs w:val="24"/>
        </w:rPr>
        <w:t xml:space="preserve"> implemented</w:t>
      </w:r>
      <w:r w:rsidR="00CE13BD">
        <w:rPr>
          <w:sz w:val="24"/>
          <w:szCs w:val="24"/>
        </w:rPr>
        <w:t>.</w:t>
      </w:r>
    </w:p>
    <w:p w14:paraId="28FC2086" w14:textId="4A1E0117" w:rsidR="0032659F" w:rsidRDefault="004C47D3" w:rsidP="004425E7">
      <w:pPr>
        <w:rPr>
          <w:sz w:val="24"/>
          <w:szCs w:val="24"/>
        </w:rPr>
      </w:pPr>
      <w:r>
        <w:rPr>
          <w:sz w:val="24"/>
          <w:szCs w:val="24"/>
        </w:rPr>
        <w:t>Your c</w:t>
      </w:r>
      <w:r w:rsidR="0032659F">
        <w:rPr>
          <w:sz w:val="24"/>
          <w:szCs w:val="24"/>
        </w:rPr>
        <w:t xml:space="preserve">ooperation is needed </w:t>
      </w:r>
      <w:r w:rsidR="009B4854">
        <w:rPr>
          <w:sz w:val="24"/>
          <w:szCs w:val="24"/>
        </w:rPr>
        <w:t>to help keep your loved one and our staff safe</w:t>
      </w:r>
      <w:r>
        <w:rPr>
          <w:sz w:val="24"/>
          <w:szCs w:val="24"/>
        </w:rPr>
        <w:t>.  I</w:t>
      </w:r>
      <w:r w:rsidR="00082690">
        <w:rPr>
          <w:sz w:val="24"/>
          <w:szCs w:val="24"/>
        </w:rPr>
        <w:t>f</w:t>
      </w:r>
      <w:r w:rsidR="0032659F">
        <w:rPr>
          <w:sz w:val="24"/>
          <w:szCs w:val="24"/>
        </w:rPr>
        <w:t xml:space="preserve"> </w:t>
      </w:r>
      <w:r w:rsidR="00082690">
        <w:rPr>
          <w:sz w:val="24"/>
          <w:szCs w:val="24"/>
        </w:rPr>
        <w:t>as a visitor, you</w:t>
      </w:r>
      <w:r w:rsidR="0032659F">
        <w:rPr>
          <w:sz w:val="24"/>
          <w:szCs w:val="24"/>
        </w:rPr>
        <w:t xml:space="preserve"> do not comply you will be asked to leave the building until you can comply.  If repeated non-compliance we will ban a visitor.  We do not wish to do this however, it is for the health and safety of our staff team, </w:t>
      </w:r>
      <w:r w:rsidR="00DE18F0">
        <w:rPr>
          <w:sz w:val="24"/>
          <w:szCs w:val="24"/>
        </w:rPr>
        <w:t>patients,</w:t>
      </w:r>
      <w:r w:rsidR="0032659F">
        <w:rPr>
          <w:sz w:val="24"/>
          <w:szCs w:val="24"/>
        </w:rPr>
        <w:t xml:space="preserve"> and other visitors.  </w:t>
      </w:r>
    </w:p>
    <w:p w14:paraId="49AE87F4" w14:textId="2EB5B042" w:rsidR="007F64AD" w:rsidRDefault="007F64AD" w:rsidP="007F64AD">
      <w:pPr>
        <w:rPr>
          <w:sz w:val="24"/>
          <w:szCs w:val="24"/>
        </w:rPr>
      </w:pPr>
      <w:r>
        <w:rPr>
          <w:sz w:val="24"/>
          <w:szCs w:val="24"/>
        </w:rPr>
        <w:t>We thank you for your cooperation</w:t>
      </w:r>
      <w:r w:rsidR="005D44D4">
        <w:rPr>
          <w:sz w:val="24"/>
          <w:szCs w:val="24"/>
        </w:rPr>
        <w:t>, compassion,</w:t>
      </w:r>
      <w:r>
        <w:rPr>
          <w:sz w:val="24"/>
          <w:szCs w:val="24"/>
        </w:rPr>
        <w:t xml:space="preserve"> and support in keeping our home COVID</w:t>
      </w:r>
      <w:r w:rsidR="007D6E61">
        <w:rPr>
          <w:sz w:val="24"/>
          <w:szCs w:val="24"/>
        </w:rPr>
        <w:t>-free</w:t>
      </w:r>
      <w:r>
        <w:rPr>
          <w:sz w:val="24"/>
          <w:szCs w:val="24"/>
        </w:rPr>
        <w:t xml:space="preserve">.  If you have any </w:t>
      </w:r>
      <w:r w:rsidR="00346F87">
        <w:rPr>
          <w:sz w:val="24"/>
          <w:szCs w:val="24"/>
        </w:rPr>
        <w:t>questions</w:t>
      </w:r>
      <w:r w:rsidR="0032659F">
        <w:rPr>
          <w:sz w:val="24"/>
          <w:szCs w:val="24"/>
        </w:rPr>
        <w:t>,</w:t>
      </w:r>
      <w:r>
        <w:rPr>
          <w:sz w:val="24"/>
          <w:szCs w:val="24"/>
        </w:rPr>
        <w:t xml:space="preserve"> please do not hesitate to contact me.</w:t>
      </w:r>
    </w:p>
    <w:p w14:paraId="5A14AE38" w14:textId="117379D9" w:rsidR="00305148" w:rsidRDefault="00305148" w:rsidP="007F64AD">
      <w:pPr>
        <w:rPr>
          <w:sz w:val="24"/>
          <w:szCs w:val="24"/>
        </w:rPr>
      </w:pPr>
    </w:p>
    <w:p w14:paraId="47A276D4" w14:textId="0DE73878" w:rsidR="007F64AD" w:rsidRDefault="00346F87" w:rsidP="007F64AD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7F60CCB" wp14:editId="7043C826">
            <wp:simplePos x="0" y="0"/>
            <wp:positionH relativeFrom="column">
              <wp:posOffset>5109956</wp:posOffset>
            </wp:positionH>
            <wp:positionV relativeFrom="paragraph">
              <wp:posOffset>197071</wp:posOffset>
            </wp:positionV>
            <wp:extent cx="837565" cy="468630"/>
            <wp:effectExtent l="152400" t="133350" r="153035" b="160020"/>
            <wp:wrapSquare wrapText="bothSides"/>
            <wp:docPr id="6" name="Picture 6" descr="A picture containing tex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wh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biLevel thresh="50000"/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colorTemperature colorTemp="11203"/>
                              </a14:imgEffect>
                              <a14:imgEffect>
                                <a14:saturation sa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565" cy="46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27000">
                        <a:schemeClr val="bg1"/>
                      </a:glow>
                      <a:outerShdw blurRad="50800" dist="50800" dir="5400000" algn="ctr" rotWithShape="0">
                        <a:srgbClr val="000000">
                          <a:alpha val="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7F64AD">
        <w:rPr>
          <w:sz w:val="24"/>
          <w:szCs w:val="24"/>
        </w:rPr>
        <w:t xml:space="preserve">Sincerely, </w:t>
      </w:r>
    </w:p>
    <w:p w14:paraId="2975F905" w14:textId="0BA68273" w:rsidR="001223DE" w:rsidRDefault="00346F87" w:rsidP="007F64AD">
      <w:pPr>
        <w:rPr>
          <w:sz w:val="24"/>
          <w:szCs w:val="24"/>
        </w:rPr>
      </w:pPr>
      <w:r w:rsidRPr="00346F87">
        <w:rPr>
          <w:noProof/>
          <w:sz w:val="24"/>
          <w:szCs w:val="24"/>
        </w:rPr>
        <w:drawing>
          <wp:inline distT="0" distB="0" distL="0" distR="0" wp14:anchorId="20AA6581" wp14:editId="434848E9">
            <wp:extent cx="1642576" cy="42141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80187" cy="431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46F87">
        <w:rPr>
          <w:noProof/>
          <w:sz w:val="24"/>
          <w:szCs w:val="24"/>
        </w:rPr>
        <w:drawing>
          <wp:inline distT="0" distB="0" distL="0" distR="0" wp14:anchorId="7D402290" wp14:editId="0BEA9F2A">
            <wp:extent cx="1362663" cy="381663"/>
            <wp:effectExtent l="0" t="0" r="9525" b="0"/>
            <wp:docPr id="5" name="Picture 5" descr="Let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etter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84598" cy="387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ab/>
      </w:r>
    </w:p>
    <w:p w14:paraId="19E78231" w14:textId="4254AFFD" w:rsidR="00346F87" w:rsidRDefault="007F64AD" w:rsidP="005D44D4">
      <w:pPr>
        <w:spacing w:after="0"/>
      </w:pPr>
      <w:r w:rsidRPr="004B534F">
        <w:t xml:space="preserve">Debbie Robinson, Reg. N. CHPCN(c)      </w:t>
      </w:r>
      <w:r w:rsidR="00346F87">
        <w:tab/>
        <w:t>Danielle Zucchet, H. BSc</w:t>
      </w:r>
      <w:r w:rsidR="00346F87">
        <w:tab/>
      </w:r>
      <w:r w:rsidR="00346F87">
        <w:tab/>
      </w:r>
      <w:r w:rsidR="00346F87">
        <w:tab/>
      </w:r>
      <w:r w:rsidR="00346F87" w:rsidRPr="00867DF7">
        <w:rPr>
          <w:sz w:val="24"/>
          <w:szCs w:val="24"/>
        </w:rPr>
        <w:t xml:space="preserve">Susan </w:t>
      </w:r>
      <w:r w:rsidR="00346F87">
        <w:rPr>
          <w:sz w:val="24"/>
          <w:szCs w:val="24"/>
        </w:rPr>
        <w:t>R</w:t>
      </w:r>
      <w:r w:rsidR="00346F87" w:rsidRPr="00867DF7">
        <w:rPr>
          <w:sz w:val="24"/>
          <w:szCs w:val="24"/>
        </w:rPr>
        <w:t>epa</w:t>
      </w:r>
    </w:p>
    <w:p w14:paraId="6D815E62" w14:textId="45F0454A" w:rsidR="00346F87" w:rsidRPr="00867DF7" w:rsidRDefault="007F64AD" w:rsidP="00346F87">
      <w:pPr>
        <w:spacing w:after="0"/>
        <w:rPr>
          <w:sz w:val="24"/>
          <w:szCs w:val="24"/>
        </w:rPr>
      </w:pPr>
      <w:r w:rsidRPr="004B534F">
        <w:t xml:space="preserve">Director of Nursing Services                    </w:t>
      </w:r>
      <w:r w:rsidR="00346F87">
        <w:tab/>
      </w:r>
      <w:r w:rsidR="004B534F">
        <w:t>Chief Executive Officer</w:t>
      </w:r>
      <w:r w:rsidRPr="004B534F">
        <w:t xml:space="preserve">                 </w:t>
      </w:r>
      <w:r w:rsidR="00346F87">
        <w:tab/>
      </w:r>
      <w:r w:rsidR="00346F87">
        <w:tab/>
      </w:r>
      <w:r w:rsidR="00346F87" w:rsidRPr="00867DF7">
        <w:rPr>
          <w:sz w:val="24"/>
          <w:szCs w:val="24"/>
        </w:rPr>
        <w:t>Director of Program and Services</w:t>
      </w:r>
    </w:p>
    <w:p w14:paraId="712C4060" w14:textId="170EC241" w:rsidR="007F64AD" w:rsidRPr="004B534F" w:rsidRDefault="007F64AD" w:rsidP="005D44D4">
      <w:pPr>
        <w:spacing w:after="0"/>
      </w:pPr>
      <w:r w:rsidRPr="004B534F">
        <w:t xml:space="preserve">             </w:t>
      </w:r>
    </w:p>
    <w:p w14:paraId="49986C7E" w14:textId="77777777" w:rsidR="00305148" w:rsidRPr="004B534F" w:rsidRDefault="00305148" w:rsidP="00305148">
      <w:pPr>
        <w:spacing w:after="0"/>
        <w:jc w:val="center"/>
        <w:rPr>
          <w:b/>
          <w:bCs/>
        </w:rPr>
      </w:pPr>
    </w:p>
    <w:p w14:paraId="0E6BE401" w14:textId="77777777" w:rsidR="00305148" w:rsidRDefault="00305148" w:rsidP="00305148">
      <w:pPr>
        <w:spacing w:after="0"/>
        <w:jc w:val="center"/>
        <w:rPr>
          <w:b/>
          <w:bCs/>
          <w:sz w:val="24"/>
          <w:szCs w:val="24"/>
        </w:rPr>
      </w:pPr>
    </w:p>
    <w:p w14:paraId="2A878F38" w14:textId="3700EA80" w:rsidR="00305148" w:rsidRDefault="00305148" w:rsidP="00305148">
      <w:pPr>
        <w:spacing w:after="0"/>
        <w:jc w:val="center"/>
        <w:rPr>
          <w:b/>
          <w:bCs/>
          <w:sz w:val="24"/>
          <w:szCs w:val="24"/>
        </w:rPr>
      </w:pPr>
    </w:p>
    <w:p w14:paraId="3931035F" w14:textId="285B294E" w:rsidR="004B534F" w:rsidRDefault="004B534F" w:rsidP="00305148">
      <w:pPr>
        <w:spacing w:after="0"/>
        <w:jc w:val="center"/>
        <w:rPr>
          <w:b/>
          <w:bCs/>
          <w:sz w:val="24"/>
          <w:szCs w:val="24"/>
        </w:rPr>
      </w:pPr>
    </w:p>
    <w:p w14:paraId="55523155" w14:textId="77777777" w:rsidR="00346F87" w:rsidRDefault="00346F87" w:rsidP="00305148">
      <w:pPr>
        <w:spacing w:after="0"/>
        <w:jc w:val="center"/>
        <w:rPr>
          <w:b/>
          <w:bCs/>
          <w:sz w:val="24"/>
          <w:szCs w:val="24"/>
        </w:rPr>
      </w:pPr>
    </w:p>
    <w:p w14:paraId="7EA62AE3" w14:textId="77777777" w:rsidR="00346F87" w:rsidRDefault="00346F87" w:rsidP="00305148">
      <w:pPr>
        <w:spacing w:after="0"/>
        <w:jc w:val="center"/>
        <w:rPr>
          <w:b/>
          <w:bCs/>
          <w:sz w:val="24"/>
          <w:szCs w:val="24"/>
        </w:rPr>
      </w:pPr>
    </w:p>
    <w:p w14:paraId="1F78FB6C" w14:textId="77777777" w:rsidR="007C5FC5" w:rsidRDefault="007C5FC5" w:rsidP="00305148">
      <w:pPr>
        <w:spacing w:after="0"/>
        <w:jc w:val="center"/>
        <w:rPr>
          <w:b/>
          <w:bCs/>
          <w:sz w:val="24"/>
          <w:szCs w:val="24"/>
        </w:rPr>
      </w:pPr>
    </w:p>
    <w:p w14:paraId="0D13670C" w14:textId="77777777" w:rsidR="007C5FC5" w:rsidRDefault="007C5FC5" w:rsidP="00305148">
      <w:pPr>
        <w:spacing w:after="0"/>
        <w:jc w:val="center"/>
        <w:rPr>
          <w:b/>
          <w:bCs/>
          <w:sz w:val="24"/>
          <w:szCs w:val="24"/>
        </w:rPr>
      </w:pPr>
    </w:p>
    <w:p w14:paraId="2881A01F" w14:textId="77777777" w:rsidR="007D12FE" w:rsidRDefault="007D12FE" w:rsidP="00305148">
      <w:pPr>
        <w:spacing w:after="0"/>
        <w:jc w:val="center"/>
        <w:rPr>
          <w:b/>
          <w:bCs/>
          <w:sz w:val="24"/>
          <w:szCs w:val="24"/>
        </w:rPr>
      </w:pPr>
    </w:p>
    <w:p w14:paraId="68FEA7B2" w14:textId="77777777" w:rsidR="007D12FE" w:rsidRDefault="007D12FE" w:rsidP="00305148">
      <w:pPr>
        <w:spacing w:after="0"/>
        <w:jc w:val="center"/>
        <w:rPr>
          <w:b/>
          <w:bCs/>
          <w:sz w:val="24"/>
          <w:szCs w:val="24"/>
        </w:rPr>
      </w:pPr>
    </w:p>
    <w:p w14:paraId="7848E6E5" w14:textId="0B37A08F" w:rsidR="007D12FE" w:rsidRDefault="007D12FE" w:rsidP="00305148">
      <w:pPr>
        <w:spacing w:after="0"/>
        <w:jc w:val="center"/>
        <w:rPr>
          <w:b/>
          <w:bCs/>
          <w:sz w:val="24"/>
          <w:szCs w:val="24"/>
        </w:rPr>
      </w:pPr>
    </w:p>
    <w:p w14:paraId="7017337C" w14:textId="77777777" w:rsidR="007D6E61" w:rsidRDefault="007D6E61" w:rsidP="00305148">
      <w:pPr>
        <w:spacing w:after="0"/>
        <w:jc w:val="center"/>
        <w:rPr>
          <w:b/>
          <w:bCs/>
          <w:sz w:val="24"/>
          <w:szCs w:val="24"/>
        </w:rPr>
      </w:pPr>
    </w:p>
    <w:p w14:paraId="556B9168" w14:textId="5D89532E" w:rsidR="007F64AD" w:rsidRPr="00305148" w:rsidRDefault="001223DE" w:rsidP="00305148">
      <w:pPr>
        <w:spacing w:after="0"/>
        <w:jc w:val="center"/>
        <w:rPr>
          <w:b/>
          <w:bCs/>
          <w:sz w:val="24"/>
          <w:szCs w:val="24"/>
        </w:rPr>
      </w:pPr>
      <w:r w:rsidRPr="00305148">
        <w:rPr>
          <w:b/>
          <w:bCs/>
          <w:sz w:val="24"/>
          <w:szCs w:val="24"/>
        </w:rPr>
        <w:lastRenderedPageBreak/>
        <w:t xml:space="preserve">Visitor </w:t>
      </w:r>
      <w:r w:rsidR="00305148" w:rsidRPr="00305148">
        <w:rPr>
          <w:b/>
          <w:bCs/>
          <w:sz w:val="24"/>
          <w:szCs w:val="24"/>
        </w:rPr>
        <w:t xml:space="preserve">Policies </w:t>
      </w:r>
    </w:p>
    <w:p w14:paraId="02ED67EC" w14:textId="4F1C83D9" w:rsidR="00305148" w:rsidRPr="00305148" w:rsidRDefault="00305148" w:rsidP="00305148">
      <w:pPr>
        <w:spacing w:after="0"/>
        <w:jc w:val="center"/>
        <w:rPr>
          <w:b/>
          <w:bCs/>
          <w:sz w:val="24"/>
          <w:szCs w:val="24"/>
        </w:rPr>
      </w:pPr>
    </w:p>
    <w:p w14:paraId="57E20C85" w14:textId="13EDC7FB" w:rsidR="007F64AD" w:rsidRDefault="007F64AD" w:rsidP="004425E7">
      <w:pPr>
        <w:rPr>
          <w:sz w:val="24"/>
          <w:szCs w:val="24"/>
        </w:rPr>
      </w:pPr>
    </w:p>
    <w:p w14:paraId="76FE8E59" w14:textId="6FD45294" w:rsidR="002973D0" w:rsidRDefault="002973D0" w:rsidP="0063447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SK</w:t>
      </w:r>
      <w:r w:rsidR="00EA2B54">
        <w:rPr>
          <w:b/>
          <w:bCs/>
          <w:sz w:val="24"/>
          <w:szCs w:val="24"/>
        </w:rPr>
        <w:t xml:space="preserve"> &amp; SOCIAL DISTANCING</w:t>
      </w:r>
    </w:p>
    <w:p w14:paraId="3DA4DEF2" w14:textId="487CC19C" w:rsidR="00082690" w:rsidRPr="00082690" w:rsidRDefault="00236714" w:rsidP="002973D0">
      <w:pPr>
        <w:pStyle w:val="ListParagraph"/>
        <w:numPr>
          <w:ilvl w:val="0"/>
          <w:numId w:val="12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ask </w:t>
      </w:r>
      <w:r w:rsidR="005E57B4">
        <w:rPr>
          <w:b/>
          <w:bCs/>
          <w:sz w:val="24"/>
          <w:szCs w:val="24"/>
        </w:rPr>
        <w:t>Policy:</w:t>
      </w:r>
      <w:r w:rsidR="000B2DC6">
        <w:rPr>
          <w:b/>
          <w:bCs/>
          <w:sz w:val="24"/>
          <w:szCs w:val="24"/>
        </w:rPr>
        <w:t xml:space="preserve">  </w:t>
      </w:r>
      <w:r>
        <w:rPr>
          <w:sz w:val="24"/>
          <w:szCs w:val="24"/>
        </w:rPr>
        <w:t>Our mask policy is still in effect. We ask that you keep your mask on while visiting your loved ones</w:t>
      </w:r>
      <w:r w:rsidR="00CE13BD">
        <w:rPr>
          <w:sz w:val="24"/>
          <w:szCs w:val="24"/>
        </w:rPr>
        <w:t xml:space="preserve">, </w:t>
      </w:r>
      <w:r w:rsidR="00CE13BD" w:rsidRPr="00CE13BD">
        <w:rPr>
          <w:b/>
          <w:bCs/>
          <w:sz w:val="24"/>
          <w:szCs w:val="24"/>
        </w:rPr>
        <w:t>at all times while in the building</w:t>
      </w:r>
      <w:r w:rsidR="00CE13BD">
        <w:rPr>
          <w:b/>
          <w:bCs/>
          <w:sz w:val="24"/>
          <w:szCs w:val="24"/>
        </w:rPr>
        <w:t>.</w:t>
      </w:r>
      <w:r w:rsidR="00082690">
        <w:rPr>
          <w:sz w:val="24"/>
          <w:szCs w:val="24"/>
        </w:rPr>
        <w:t xml:space="preserve"> </w:t>
      </w:r>
    </w:p>
    <w:p w14:paraId="4F31ABDB" w14:textId="77777777" w:rsidR="00F370F4" w:rsidRDefault="00F370F4" w:rsidP="00F370F4">
      <w:pPr>
        <w:pStyle w:val="ListParagraph"/>
        <w:ind w:left="990"/>
        <w:rPr>
          <w:b/>
          <w:bCs/>
          <w:sz w:val="24"/>
          <w:szCs w:val="24"/>
        </w:rPr>
      </w:pPr>
    </w:p>
    <w:p w14:paraId="1ABA5A96" w14:textId="6B8E5EE3" w:rsidR="00913607" w:rsidRPr="00E74AE8" w:rsidRDefault="00514B07" w:rsidP="0063447D">
      <w:pPr>
        <w:rPr>
          <w:b/>
          <w:bCs/>
          <w:sz w:val="24"/>
          <w:szCs w:val="24"/>
        </w:rPr>
      </w:pPr>
      <w:r w:rsidRPr="00E74AE8">
        <w:rPr>
          <w:b/>
          <w:bCs/>
          <w:sz w:val="24"/>
          <w:szCs w:val="24"/>
        </w:rPr>
        <w:t>VISITING</w:t>
      </w:r>
      <w:r w:rsidR="00AD22B2" w:rsidRPr="00E74AE8">
        <w:rPr>
          <w:b/>
          <w:bCs/>
          <w:sz w:val="24"/>
          <w:szCs w:val="24"/>
        </w:rPr>
        <w:t>/SCREENING</w:t>
      </w:r>
      <w:r w:rsidRPr="00E74AE8">
        <w:rPr>
          <w:b/>
          <w:bCs/>
          <w:sz w:val="24"/>
          <w:szCs w:val="24"/>
        </w:rPr>
        <w:t xml:space="preserve"> HOURS:   </w:t>
      </w:r>
    </w:p>
    <w:p w14:paraId="1C5DD3F2" w14:textId="3A752674" w:rsidR="00913607" w:rsidRPr="005E57B4" w:rsidRDefault="005E57B4" w:rsidP="009B4854">
      <w:pPr>
        <w:spacing w:after="0"/>
        <w:ind w:left="720"/>
        <w:rPr>
          <w:sz w:val="24"/>
          <w:szCs w:val="24"/>
        </w:rPr>
      </w:pPr>
      <w:r w:rsidRPr="005E57B4">
        <w:rPr>
          <w:sz w:val="24"/>
          <w:szCs w:val="24"/>
        </w:rPr>
        <w:t>Visitors are permitted to come and go as they will be given a code to enter the building. Only 4 visitors are permitted in the room at one time so please</w:t>
      </w:r>
      <w:r>
        <w:rPr>
          <w:sz w:val="24"/>
          <w:szCs w:val="24"/>
        </w:rPr>
        <w:t xml:space="preserve"> pre</w:t>
      </w:r>
      <w:r w:rsidRPr="005E57B4">
        <w:rPr>
          <w:sz w:val="24"/>
          <w:szCs w:val="24"/>
        </w:rPr>
        <w:t xml:space="preserve">plan your visits. </w:t>
      </w:r>
    </w:p>
    <w:p w14:paraId="0F41D5AC" w14:textId="77777777" w:rsidR="009B4854" w:rsidRDefault="009B4854" w:rsidP="0063447D">
      <w:pPr>
        <w:rPr>
          <w:b/>
          <w:bCs/>
          <w:sz w:val="24"/>
          <w:szCs w:val="24"/>
        </w:rPr>
      </w:pPr>
    </w:p>
    <w:p w14:paraId="2042995A" w14:textId="24709CF3" w:rsidR="0063447D" w:rsidRPr="0063447D" w:rsidRDefault="0063447D" w:rsidP="0063447D">
      <w:pPr>
        <w:rPr>
          <w:b/>
          <w:bCs/>
          <w:sz w:val="24"/>
          <w:szCs w:val="24"/>
        </w:rPr>
      </w:pPr>
      <w:r w:rsidRPr="0063447D">
        <w:rPr>
          <w:b/>
          <w:bCs/>
          <w:sz w:val="24"/>
          <w:szCs w:val="24"/>
        </w:rPr>
        <w:t>VISITORS</w:t>
      </w:r>
    </w:p>
    <w:p w14:paraId="03BCAA75" w14:textId="1FC3F9E6" w:rsidR="000B2DC6" w:rsidRPr="00236714" w:rsidRDefault="00FA40EC" w:rsidP="00EB3026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  <w:r w:rsidRPr="00236714">
        <w:rPr>
          <w:sz w:val="24"/>
          <w:szCs w:val="24"/>
        </w:rPr>
        <w:t xml:space="preserve">Each family will be given a code to enter the building. </w:t>
      </w:r>
      <w:r w:rsidR="00236714">
        <w:rPr>
          <w:sz w:val="24"/>
          <w:szCs w:val="24"/>
        </w:rPr>
        <w:t xml:space="preserve">Visitors who show up unannounced without a code will not be permitted to enter the building. </w:t>
      </w:r>
    </w:p>
    <w:p w14:paraId="36F2AB6D" w14:textId="77777777" w:rsidR="007D12FE" w:rsidRPr="00236714" w:rsidRDefault="007D12FE" w:rsidP="007D12FE">
      <w:pPr>
        <w:pStyle w:val="ListParagraph"/>
        <w:rPr>
          <w:sz w:val="24"/>
          <w:szCs w:val="24"/>
        </w:rPr>
      </w:pPr>
    </w:p>
    <w:p w14:paraId="2BE06BB5" w14:textId="50634075" w:rsidR="007D12FE" w:rsidRDefault="007C5FC5" w:rsidP="007D12FE">
      <w:pPr>
        <w:pStyle w:val="ListParagraph"/>
        <w:numPr>
          <w:ilvl w:val="0"/>
          <w:numId w:val="1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Up to </w:t>
      </w:r>
      <w:r w:rsidR="00FA40EC">
        <w:rPr>
          <w:b/>
          <w:bCs/>
          <w:sz w:val="24"/>
          <w:szCs w:val="24"/>
        </w:rPr>
        <w:t xml:space="preserve">four </w:t>
      </w:r>
      <w:r w:rsidR="00082690" w:rsidRPr="00346F87">
        <w:rPr>
          <w:sz w:val="24"/>
          <w:szCs w:val="24"/>
        </w:rPr>
        <w:t xml:space="preserve">visitors </w:t>
      </w:r>
      <w:r>
        <w:rPr>
          <w:sz w:val="24"/>
          <w:szCs w:val="24"/>
        </w:rPr>
        <w:t>can be in the room at one time</w:t>
      </w:r>
      <w:r w:rsidR="00FA40EC">
        <w:rPr>
          <w:sz w:val="24"/>
          <w:szCs w:val="24"/>
        </w:rPr>
        <w:t xml:space="preserve"> and we ask that you schedule visits with your family and friends to </w:t>
      </w:r>
      <w:r w:rsidR="00236714">
        <w:rPr>
          <w:sz w:val="24"/>
          <w:szCs w:val="24"/>
        </w:rPr>
        <w:t xml:space="preserve">plan for this. </w:t>
      </w:r>
      <w:r w:rsidR="00346F87" w:rsidRPr="007C5FC5">
        <w:rPr>
          <w:b/>
          <w:bCs/>
          <w:sz w:val="24"/>
          <w:szCs w:val="24"/>
        </w:rPr>
        <w:t xml:space="preserve"> </w:t>
      </w:r>
    </w:p>
    <w:p w14:paraId="02CC9B1A" w14:textId="77777777" w:rsidR="007D12FE" w:rsidRPr="007D12FE" w:rsidRDefault="007D12FE" w:rsidP="007D12FE">
      <w:pPr>
        <w:pStyle w:val="ListParagraph"/>
        <w:rPr>
          <w:b/>
          <w:bCs/>
          <w:sz w:val="24"/>
          <w:szCs w:val="24"/>
        </w:rPr>
      </w:pPr>
    </w:p>
    <w:p w14:paraId="090E2C6B" w14:textId="1C6368C5" w:rsidR="00ED6352" w:rsidRPr="00CE13BD" w:rsidRDefault="00514B07" w:rsidP="00CE13BD">
      <w:pPr>
        <w:pStyle w:val="ListParagraph"/>
        <w:numPr>
          <w:ilvl w:val="0"/>
          <w:numId w:val="11"/>
        </w:numPr>
        <w:rPr>
          <w:b/>
          <w:bCs/>
          <w:sz w:val="24"/>
          <w:szCs w:val="24"/>
        </w:rPr>
      </w:pPr>
      <w:r w:rsidRPr="00514B07">
        <w:rPr>
          <w:b/>
          <w:bCs/>
          <w:sz w:val="24"/>
          <w:szCs w:val="24"/>
        </w:rPr>
        <w:t>All visitors</w:t>
      </w:r>
      <w:r>
        <w:rPr>
          <w:sz w:val="24"/>
          <w:szCs w:val="24"/>
        </w:rPr>
        <w:t xml:space="preserve"> w</w:t>
      </w:r>
      <w:r w:rsidR="00ED6352">
        <w:rPr>
          <w:sz w:val="24"/>
          <w:szCs w:val="24"/>
        </w:rPr>
        <w:t>ill need to complet</w:t>
      </w:r>
      <w:r w:rsidR="00CE13BD">
        <w:rPr>
          <w:sz w:val="24"/>
          <w:szCs w:val="24"/>
        </w:rPr>
        <w:t xml:space="preserve">e self screening at the door before entering and </w:t>
      </w:r>
      <w:r w:rsidR="00CE13BD" w:rsidRPr="00CE13BD">
        <w:rPr>
          <w:b/>
          <w:bCs/>
          <w:sz w:val="24"/>
          <w:szCs w:val="24"/>
        </w:rPr>
        <w:t>complete a rapid antigen test every 2</w:t>
      </w:r>
      <w:r w:rsidR="00CE13BD" w:rsidRPr="00CE13BD">
        <w:rPr>
          <w:b/>
          <w:bCs/>
          <w:sz w:val="24"/>
          <w:szCs w:val="24"/>
          <w:vertAlign w:val="superscript"/>
        </w:rPr>
        <w:t>nd</w:t>
      </w:r>
      <w:r w:rsidR="00CE13BD" w:rsidRPr="00CE13BD">
        <w:rPr>
          <w:b/>
          <w:bCs/>
          <w:sz w:val="24"/>
          <w:szCs w:val="24"/>
        </w:rPr>
        <w:t xml:space="preserve"> day if visiting</w:t>
      </w:r>
      <w:r w:rsidR="00CE13BD">
        <w:rPr>
          <w:b/>
          <w:bCs/>
          <w:sz w:val="24"/>
          <w:szCs w:val="24"/>
        </w:rPr>
        <w:t>.</w:t>
      </w:r>
    </w:p>
    <w:p w14:paraId="019DC590" w14:textId="77777777" w:rsidR="00346F87" w:rsidRDefault="00346F87" w:rsidP="00772338">
      <w:pPr>
        <w:pStyle w:val="ListParagraph"/>
        <w:rPr>
          <w:sz w:val="24"/>
          <w:szCs w:val="24"/>
        </w:rPr>
      </w:pPr>
    </w:p>
    <w:p w14:paraId="235DEFB9" w14:textId="4DA1ED09" w:rsidR="00346F87" w:rsidRPr="007D6E61" w:rsidRDefault="00346F87" w:rsidP="00346F87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7D6E61">
        <w:rPr>
          <w:sz w:val="24"/>
          <w:szCs w:val="24"/>
        </w:rPr>
        <w:t xml:space="preserve">When end of life is imminent (within </w:t>
      </w:r>
      <w:r w:rsidR="003B068A" w:rsidRPr="007D6E61">
        <w:rPr>
          <w:sz w:val="24"/>
          <w:szCs w:val="24"/>
        </w:rPr>
        <w:t xml:space="preserve">hours) </w:t>
      </w:r>
      <w:r w:rsidR="003B068A" w:rsidRPr="007D6E61">
        <w:rPr>
          <w:b/>
          <w:bCs/>
          <w:sz w:val="24"/>
          <w:szCs w:val="24"/>
        </w:rPr>
        <w:t>four</w:t>
      </w:r>
      <w:r w:rsidRPr="007D6E61">
        <w:rPr>
          <w:sz w:val="24"/>
          <w:szCs w:val="24"/>
        </w:rPr>
        <w:t xml:space="preserve"> visitors will be permitted to be at the bedside</w:t>
      </w:r>
      <w:r w:rsidR="0083260C">
        <w:rPr>
          <w:sz w:val="24"/>
          <w:szCs w:val="24"/>
        </w:rPr>
        <w:t>.</w:t>
      </w:r>
      <w:r w:rsidRPr="007D6E61">
        <w:rPr>
          <w:sz w:val="24"/>
          <w:szCs w:val="24"/>
        </w:rPr>
        <w:t xml:space="preserve"> (When staff needs to enter the room during this time, two visitors will need to leave the room). </w:t>
      </w:r>
    </w:p>
    <w:p w14:paraId="59B86AF5" w14:textId="51167B29" w:rsidR="00346F87" w:rsidRDefault="00346F87" w:rsidP="00772338">
      <w:pPr>
        <w:pStyle w:val="ListParagraph"/>
        <w:rPr>
          <w:b/>
          <w:bCs/>
          <w:sz w:val="24"/>
          <w:szCs w:val="24"/>
        </w:rPr>
      </w:pPr>
    </w:p>
    <w:p w14:paraId="667FA44A" w14:textId="3FD723DA" w:rsidR="00346F87" w:rsidRDefault="000A37A5" w:rsidP="00346F87">
      <w:pPr>
        <w:pStyle w:val="ListParagraph"/>
        <w:numPr>
          <w:ilvl w:val="0"/>
          <w:numId w:val="1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Up to Two (2) </w:t>
      </w:r>
      <w:r w:rsidR="00346F87" w:rsidRPr="00346F87">
        <w:rPr>
          <w:sz w:val="24"/>
          <w:szCs w:val="24"/>
        </w:rPr>
        <w:t xml:space="preserve"> pe</w:t>
      </w:r>
      <w:r>
        <w:rPr>
          <w:sz w:val="24"/>
          <w:szCs w:val="24"/>
        </w:rPr>
        <w:t>ople</w:t>
      </w:r>
      <w:r w:rsidR="00346F87" w:rsidRPr="00346F87">
        <w:rPr>
          <w:sz w:val="24"/>
          <w:szCs w:val="24"/>
        </w:rPr>
        <w:t xml:space="preserve"> will be permitted to stay overnight</w:t>
      </w:r>
      <w:r w:rsidR="00346F87">
        <w:rPr>
          <w:b/>
          <w:bCs/>
          <w:sz w:val="24"/>
          <w:szCs w:val="24"/>
        </w:rPr>
        <w:t xml:space="preserve">. </w:t>
      </w:r>
    </w:p>
    <w:p w14:paraId="4447ECC9" w14:textId="77777777" w:rsidR="00236714" w:rsidRPr="00236714" w:rsidRDefault="00236714" w:rsidP="00236714">
      <w:pPr>
        <w:pStyle w:val="ListParagraph"/>
        <w:rPr>
          <w:b/>
          <w:bCs/>
          <w:sz w:val="24"/>
          <w:szCs w:val="24"/>
        </w:rPr>
      </w:pPr>
    </w:p>
    <w:p w14:paraId="5A8891A2" w14:textId="5EE7C833" w:rsidR="00236714" w:rsidRPr="00346F87" w:rsidRDefault="00236714" w:rsidP="00346F87">
      <w:pPr>
        <w:pStyle w:val="ListParagraph"/>
        <w:numPr>
          <w:ilvl w:val="0"/>
          <w:numId w:val="1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f you are feeling unwell or experiencing any symptoms, we ask that you do not come to visit to reduce the risk of exposure to your loved one and our staff.  </w:t>
      </w:r>
      <w:r>
        <w:rPr>
          <w:sz w:val="24"/>
          <w:szCs w:val="24"/>
        </w:rPr>
        <w:t xml:space="preserve">Please continue to self-screen upon arrival. </w:t>
      </w:r>
    </w:p>
    <w:p w14:paraId="4E2D8AEB" w14:textId="77777777" w:rsidR="00346F87" w:rsidRDefault="00346F87" w:rsidP="00772338">
      <w:pPr>
        <w:pStyle w:val="ListParagraph"/>
        <w:rPr>
          <w:sz w:val="24"/>
          <w:szCs w:val="24"/>
        </w:rPr>
      </w:pPr>
    </w:p>
    <w:p w14:paraId="002B9C29" w14:textId="77777777" w:rsidR="007D12FE" w:rsidRPr="007D12FE" w:rsidRDefault="007D12FE" w:rsidP="007D12FE">
      <w:pPr>
        <w:pStyle w:val="ListParagraph"/>
        <w:rPr>
          <w:b/>
          <w:bCs/>
          <w:sz w:val="24"/>
          <w:szCs w:val="24"/>
        </w:rPr>
      </w:pPr>
    </w:p>
    <w:p w14:paraId="2F3632F2" w14:textId="36F5CA5F" w:rsidR="003C47FD" w:rsidRDefault="002F267A" w:rsidP="00975738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Window </w:t>
      </w:r>
      <w:r w:rsidR="00E23DE3">
        <w:rPr>
          <w:b/>
          <w:bCs/>
          <w:sz w:val="24"/>
          <w:szCs w:val="24"/>
        </w:rPr>
        <w:t>v</w:t>
      </w:r>
      <w:r>
        <w:rPr>
          <w:b/>
          <w:bCs/>
          <w:sz w:val="24"/>
          <w:szCs w:val="24"/>
        </w:rPr>
        <w:t>isits:</w:t>
      </w:r>
      <w:r>
        <w:rPr>
          <w:sz w:val="24"/>
          <w:szCs w:val="24"/>
        </w:rPr>
        <w:t xml:space="preserve"> Will be permitted provided the visitors outside maintain social distance from other outside visitors and </w:t>
      </w:r>
      <w:r w:rsidR="00346F87">
        <w:rPr>
          <w:sz w:val="24"/>
          <w:szCs w:val="24"/>
        </w:rPr>
        <w:t>masks</w:t>
      </w:r>
      <w:r>
        <w:rPr>
          <w:sz w:val="24"/>
          <w:szCs w:val="24"/>
        </w:rPr>
        <w:t xml:space="preserve"> are always properly worn.  </w:t>
      </w:r>
    </w:p>
    <w:p w14:paraId="4C5B85FB" w14:textId="77777777" w:rsidR="00346F87" w:rsidRPr="00346F87" w:rsidRDefault="00346F87" w:rsidP="00346F87">
      <w:pPr>
        <w:pStyle w:val="ListParagraph"/>
        <w:rPr>
          <w:sz w:val="24"/>
          <w:szCs w:val="24"/>
        </w:rPr>
      </w:pPr>
    </w:p>
    <w:p w14:paraId="113E99E7" w14:textId="178E29C3" w:rsidR="002F267A" w:rsidRDefault="002F267A" w:rsidP="00975738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36714">
        <w:rPr>
          <w:b/>
          <w:bCs/>
          <w:sz w:val="24"/>
          <w:szCs w:val="24"/>
          <w:highlight w:val="yellow"/>
        </w:rPr>
        <w:lastRenderedPageBreak/>
        <w:t>NO OPENING DOORS:</w:t>
      </w:r>
      <w:r w:rsidRPr="00236714">
        <w:rPr>
          <w:sz w:val="24"/>
          <w:szCs w:val="24"/>
          <w:highlight w:val="yellow"/>
        </w:rPr>
        <w:t xml:space="preserve"> No visitor will be permitted to open any exterior doors within the building to allow for others to either enter the building or to stand by and talk</w:t>
      </w:r>
      <w:r>
        <w:rPr>
          <w:sz w:val="24"/>
          <w:szCs w:val="24"/>
        </w:rPr>
        <w:t xml:space="preserve">.   </w:t>
      </w:r>
    </w:p>
    <w:p w14:paraId="408330F4" w14:textId="77777777" w:rsidR="00346F87" w:rsidRPr="00346F87" w:rsidRDefault="00346F87" w:rsidP="00346F87">
      <w:pPr>
        <w:pStyle w:val="ListParagraph"/>
        <w:rPr>
          <w:sz w:val="24"/>
          <w:szCs w:val="24"/>
        </w:rPr>
      </w:pPr>
    </w:p>
    <w:p w14:paraId="5816B830" w14:textId="54F00C08" w:rsidR="002D6C2F" w:rsidRPr="002D6C2F" w:rsidRDefault="002D6C2F" w:rsidP="006A6E7C">
      <w:pPr>
        <w:jc w:val="center"/>
        <w:rPr>
          <w:sz w:val="24"/>
          <w:szCs w:val="24"/>
        </w:rPr>
      </w:pPr>
    </w:p>
    <w:sectPr w:rsidR="002D6C2F" w:rsidRPr="002D6C2F" w:rsidSect="00064E06">
      <w:headerReference w:type="default" r:id="rId11"/>
      <w:footerReference w:type="default" r:id="rId12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1464A" w14:textId="77777777" w:rsidR="008B1D29" w:rsidRDefault="008B1D29" w:rsidP="00E303B4">
      <w:pPr>
        <w:spacing w:after="0" w:line="240" w:lineRule="auto"/>
      </w:pPr>
      <w:r>
        <w:separator/>
      </w:r>
    </w:p>
  </w:endnote>
  <w:endnote w:type="continuationSeparator" w:id="0">
    <w:p w14:paraId="5F6EDC72" w14:textId="77777777" w:rsidR="008B1D29" w:rsidRDefault="008B1D29" w:rsidP="00E303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9441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6F4CF8" w14:textId="276B2A9A" w:rsidR="00305148" w:rsidRDefault="0030514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9E323D" w14:textId="6A2D6B03" w:rsidR="00A2690B" w:rsidRPr="00C724D2" w:rsidRDefault="00A2690B" w:rsidP="00C724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4E3CB" w14:textId="77777777" w:rsidR="008B1D29" w:rsidRDefault="008B1D29" w:rsidP="00E303B4">
      <w:pPr>
        <w:spacing w:after="0" w:line="240" w:lineRule="auto"/>
      </w:pPr>
      <w:r>
        <w:separator/>
      </w:r>
    </w:p>
  </w:footnote>
  <w:footnote w:type="continuationSeparator" w:id="0">
    <w:p w14:paraId="300D50AA" w14:textId="77777777" w:rsidR="008B1D29" w:rsidRDefault="008B1D29" w:rsidP="00E303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1C27" w14:textId="4EDCADF7" w:rsidR="00A2690B" w:rsidRDefault="00A2690B">
    <w:pPr>
      <w:pStyle w:val="Header"/>
    </w:pPr>
    <w:r>
      <w:rPr>
        <w:noProof/>
        <w:lang w:eastAsia="en-CA"/>
      </w:rPr>
      <w:drawing>
        <wp:anchor distT="0" distB="0" distL="114300" distR="114300" simplePos="0" relativeHeight="251662336" behindDoc="1" locked="0" layoutInCell="1" allowOverlap="1" wp14:anchorId="0C753E34" wp14:editId="751339F6">
          <wp:simplePos x="0" y="0"/>
          <wp:positionH relativeFrom="column">
            <wp:posOffset>-457200</wp:posOffset>
          </wp:positionH>
          <wp:positionV relativeFrom="paragraph">
            <wp:posOffset>-434340</wp:posOffset>
          </wp:positionV>
          <wp:extent cx="7787640" cy="1181100"/>
          <wp:effectExtent l="0" t="0" r="3810" b="0"/>
          <wp:wrapTight wrapText="bothSides">
            <wp:wrapPolygon edited="0">
              <wp:start x="0" y="0"/>
              <wp:lineTo x="0" y="21252"/>
              <wp:lineTo x="21558" y="21252"/>
              <wp:lineTo x="21558" y="0"/>
              <wp:lineTo x="0" y="0"/>
            </wp:wrapPolygon>
          </wp:wrapTight>
          <wp:docPr id="2" name="Picture 2" descr="Description: Macintosh HD:Users:events:Dropbox:Screenshots:Screenshot 2020-07-06 15.56.1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escription: Macintosh HD:Users:events:Dropbox:Screenshots:Screenshot 2020-07-06 15.56.1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7640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157DDEE" w14:textId="6BD18199" w:rsidR="00A2690B" w:rsidRDefault="00A269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75FEB"/>
    <w:multiLevelType w:val="hybridMultilevel"/>
    <w:tmpl w:val="2DC2E19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07B0B"/>
    <w:multiLevelType w:val="hybridMultilevel"/>
    <w:tmpl w:val="4F2EE7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DB2A7F"/>
    <w:multiLevelType w:val="multilevel"/>
    <w:tmpl w:val="2362E8D8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1BE31495"/>
    <w:multiLevelType w:val="hybridMultilevel"/>
    <w:tmpl w:val="849CC3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A72B9F"/>
    <w:multiLevelType w:val="hybridMultilevel"/>
    <w:tmpl w:val="639610C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27BA4915"/>
    <w:multiLevelType w:val="hybridMultilevel"/>
    <w:tmpl w:val="05CE32B2"/>
    <w:lvl w:ilvl="0" w:tplc="1009000F">
      <w:start w:val="1"/>
      <w:numFmt w:val="decimal"/>
      <w:lvlText w:val="%1."/>
      <w:lvlJc w:val="left"/>
      <w:pPr>
        <w:ind w:left="644" w:hanging="360"/>
      </w:pPr>
    </w:lvl>
    <w:lvl w:ilvl="1" w:tplc="10090019">
      <w:start w:val="1"/>
      <w:numFmt w:val="lowerLetter"/>
      <w:lvlText w:val="%2."/>
      <w:lvlJc w:val="left"/>
      <w:pPr>
        <w:ind w:left="1364" w:hanging="360"/>
      </w:pPr>
    </w:lvl>
    <w:lvl w:ilvl="2" w:tplc="1009001B">
      <w:start w:val="1"/>
      <w:numFmt w:val="lowerRoman"/>
      <w:lvlText w:val="%3."/>
      <w:lvlJc w:val="right"/>
      <w:pPr>
        <w:ind w:left="2084" w:hanging="180"/>
      </w:pPr>
    </w:lvl>
    <w:lvl w:ilvl="3" w:tplc="1009000F">
      <w:start w:val="1"/>
      <w:numFmt w:val="decimal"/>
      <w:lvlText w:val="%4."/>
      <w:lvlJc w:val="left"/>
      <w:pPr>
        <w:ind w:left="2804" w:hanging="360"/>
      </w:pPr>
    </w:lvl>
    <w:lvl w:ilvl="4" w:tplc="10090019">
      <w:start w:val="1"/>
      <w:numFmt w:val="lowerLetter"/>
      <w:lvlText w:val="%5."/>
      <w:lvlJc w:val="left"/>
      <w:pPr>
        <w:ind w:left="3524" w:hanging="360"/>
      </w:pPr>
    </w:lvl>
    <w:lvl w:ilvl="5" w:tplc="1009001B">
      <w:start w:val="1"/>
      <w:numFmt w:val="lowerRoman"/>
      <w:lvlText w:val="%6."/>
      <w:lvlJc w:val="right"/>
      <w:pPr>
        <w:ind w:left="4244" w:hanging="180"/>
      </w:pPr>
    </w:lvl>
    <w:lvl w:ilvl="6" w:tplc="1009000F">
      <w:start w:val="1"/>
      <w:numFmt w:val="decimal"/>
      <w:lvlText w:val="%7."/>
      <w:lvlJc w:val="left"/>
      <w:pPr>
        <w:ind w:left="4964" w:hanging="360"/>
      </w:pPr>
    </w:lvl>
    <w:lvl w:ilvl="7" w:tplc="10090019">
      <w:start w:val="1"/>
      <w:numFmt w:val="lowerLetter"/>
      <w:lvlText w:val="%8."/>
      <w:lvlJc w:val="left"/>
      <w:pPr>
        <w:ind w:left="5684" w:hanging="360"/>
      </w:pPr>
    </w:lvl>
    <w:lvl w:ilvl="8" w:tplc="1009001B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30E90993"/>
    <w:multiLevelType w:val="hybridMultilevel"/>
    <w:tmpl w:val="939C2F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530B7"/>
    <w:multiLevelType w:val="hybridMultilevel"/>
    <w:tmpl w:val="CB424B02"/>
    <w:lvl w:ilvl="0" w:tplc="33AA4CB2">
      <w:start w:val="1"/>
      <w:numFmt w:val="decimal"/>
      <w:lvlText w:val="%1."/>
      <w:lvlJc w:val="left"/>
      <w:pPr>
        <w:ind w:left="46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88" w:hanging="360"/>
      </w:pPr>
    </w:lvl>
    <w:lvl w:ilvl="2" w:tplc="1009001B" w:tentative="1">
      <w:start w:val="1"/>
      <w:numFmt w:val="lowerRoman"/>
      <w:lvlText w:val="%3."/>
      <w:lvlJc w:val="right"/>
      <w:pPr>
        <w:ind w:left="1908" w:hanging="180"/>
      </w:pPr>
    </w:lvl>
    <w:lvl w:ilvl="3" w:tplc="1009000F" w:tentative="1">
      <w:start w:val="1"/>
      <w:numFmt w:val="decimal"/>
      <w:lvlText w:val="%4."/>
      <w:lvlJc w:val="left"/>
      <w:pPr>
        <w:ind w:left="2628" w:hanging="360"/>
      </w:pPr>
    </w:lvl>
    <w:lvl w:ilvl="4" w:tplc="10090019" w:tentative="1">
      <w:start w:val="1"/>
      <w:numFmt w:val="lowerLetter"/>
      <w:lvlText w:val="%5."/>
      <w:lvlJc w:val="left"/>
      <w:pPr>
        <w:ind w:left="3348" w:hanging="360"/>
      </w:pPr>
    </w:lvl>
    <w:lvl w:ilvl="5" w:tplc="1009001B" w:tentative="1">
      <w:start w:val="1"/>
      <w:numFmt w:val="lowerRoman"/>
      <w:lvlText w:val="%6."/>
      <w:lvlJc w:val="right"/>
      <w:pPr>
        <w:ind w:left="4068" w:hanging="180"/>
      </w:pPr>
    </w:lvl>
    <w:lvl w:ilvl="6" w:tplc="1009000F" w:tentative="1">
      <w:start w:val="1"/>
      <w:numFmt w:val="decimal"/>
      <w:lvlText w:val="%7."/>
      <w:lvlJc w:val="left"/>
      <w:pPr>
        <w:ind w:left="4788" w:hanging="360"/>
      </w:pPr>
    </w:lvl>
    <w:lvl w:ilvl="7" w:tplc="10090019" w:tentative="1">
      <w:start w:val="1"/>
      <w:numFmt w:val="lowerLetter"/>
      <w:lvlText w:val="%8."/>
      <w:lvlJc w:val="left"/>
      <w:pPr>
        <w:ind w:left="5508" w:hanging="360"/>
      </w:pPr>
    </w:lvl>
    <w:lvl w:ilvl="8" w:tplc="1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8" w15:restartNumberingAfterBreak="0">
    <w:nsid w:val="48AC27A1"/>
    <w:multiLevelType w:val="hybridMultilevel"/>
    <w:tmpl w:val="ECC4C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0B52E2"/>
    <w:multiLevelType w:val="hybridMultilevel"/>
    <w:tmpl w:val="44C6B2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B08FB"/>
    <w:multiLevelType w:val="hybridMultilevel"/>
    <w:tmpl w:val="E6FCD6A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6E1B4F"/>
    <w:multiLevelType w:val="hybridMultilevel"/>
    <w:tmpl w:val="1C18307E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852888172">
    <w:abstractNumId w:val="1"/>
  </w:num>
  <w:num w:numId="2" w16cid:durableId="917785323">
    <w:abstractNumId w:val="9"/>
  </w:num>
  <w:num w:numId="3" w16cid:durableId="354043590">
    <w:abstractNumId w:val="8"/>
  </w:num>
  <w:num w:numId="4" w16cid:durableId="1665358906">
    <w:abstractNumId w:val="11"/>
  </w:num>
  <w:num w:numId="5" w16cid:durableId="303891461">
    <w:abstractNumId w:val="2"/>
  </w:num>
  <w:num w:numId="6" w16cid:durableId="126615557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66399878">
    <w:abstractNumId w:val="3"/>
  </w:num>
  <w:num w:numId="8" w16cid:durableId="426580282">
    <w:abstractNumId w:val="7"/>
  </w:num>
  <w:num w:numId="9" w16cid:durableId="1000618706">
    <w:abstractNumId w:val="10"/>
  </w:num>
  <w:num w:numId="10" w16cid:durableId="312951592">
    <w:abstractNumId w:val="0"/>
  </w:num>
  <w:num w:numId="11" w16cid:durableId="1410686662">
    <w:abstractNumId w:val="6"/>
  </w:num>
  <w:num w:numId="12" w16cid:durableId="44180595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MjQ3szQxNzc0NzJQ0lEKTi0uzszPAykwrQUACz4htiwAAAA="/>
  </w:docVars>
  <w:rsids>
    <w:rsidRoot w:val="00E303B4"/>
    <w:rsid w:val="00023FEC"/>
    <w:rsid w:val="00053202"/>
    <w:rsid w:val="00064E06"/>
    <w:rsid w:val="00082690"/>
    <w:rsid w:val="00092F45"/>
    <w:rsid w:val="000A37A5"/>
    <w:rsid w:val="000B2DC6"/>
    <w:rsid w:val="000B66A1"/>
    <w:rsid w:val="00100428"/>
    <w:rsid w:val="00106BA2"/>
    <w:rsid w:val="00117B4E"/>
    <w:rsid w:val="001223DE"/>
    <w:rsid w:val="00157B9C"/>
    <w:rsid w:val="00170B1C"/>
    <w:rsid w:val="00182CBD"/>
    <w:rsid w:val="001859A9"/>
    <w:rsid w:val="001C4EB8"/>
    <w:rsid w:val="001D3C54"/>
    <w:rsid w:val="001E7F2E"/>
    <w:rsid w:val="001F1589"/>
    <w:rsid w:val="00202637"/>
    <w:rsid w:val="002217B4"/>
    <w:rsid w:val="00236714"/>
    <w:rsid w:val="00257A23"/>
    <w:rsid w:val="002704F2"/>
    <w:rsid w:val="0029279C"/>
    <w:rsid w:val="002973D0"/>
    <w:rsid w:val="002B7CF7"/>
    <w:rsid w:val="002D6C2F"/>
    <w:rsid w:val="002F267A"/>
    <w:rsid w:val="003032A8"/>
    <w:rsid w:val="00305148"/>
    <w:rsid w:val="0032659F"/>
    <w:rsid w:val="00331489"/>
    <w:rsid w:val="00345A8F"/>
    <w:rsid w:val="00346F87"/>
    <w:rsid w:val="00350D4F"/>
    <w:rsid w:val="00367221"/>
    <w:rsid w:val="00367A88"/>
    <w:rsid w:val="003859FD"/>
    <w:rsid w:val="003B068A"/>
    <w:rsid w:val="003B1558"/>
    <w:rsid w:val="003C47FD"/>
    <w:rsid w:val="003E66CB"/>
    <w:rsid w:val="004425E7"/>
    <w:rsid w:val="0047313E"/>
    <w:rsid w:val="00481C71"/>
    <w:rsid w:val="00481D58"/>
    <w:rsid w:val="00483C39"/>
    <w:rsid w:val="004A6E58"/>
    <w:rsid w:val="004B1367"/>
    <w:rsid w:val="004B534F"/>
    <w:rsid w:val="004C47D3"/>
    <w:rsid w:val="004F5348"/>
    <w:rsid w:val="00514B07"/>
    <w:rsid w:val="00514FB3"/>
    <w:rsid w:val="0054516B"/>
    <w:rsid w:val="005513D2"/>
    <w:rsid w:val="00554403"/>
    <w:rsid w:val="00586E57"/>
    <w:rsid w:val="0059640F"/>
    <w:rsid w:val="005A2D1E"/>
    <w:rsid w:val="005D44D4"/>
    <w:rsid w:val="005E57B4"/>
    <w:rsid w:val="005E5A05"/>
    <w:rsid w:val="00615A60"/>
    <w:rsid w:val="006224D3"/>
    <w:rsid w:val="00627BBB"/>
    <w:rsid w:val="0063447D"/>
    <w:rsid w:val="00652F3A"/>
    <w:rsid w:val="006618F6"/>
    <w:rsid w:val="00670C59"/>
    <w:rsid w:val="0067467D"/>
    <w:rsid w:val="006A6489"/>
    <w:rsid w:val="006A6E7C"/>
    <w:rsid w:val="0070309A"/>
    <w:rsid w:val="00706E22"/>
    <w:rsid w:val="0074614D"/>
    <w:rsid w:val="007470E8"/>
    <w:rsid w:val="0075658D"/>
    <w:rsid w:val="00772338"/>
    <w:rsid w:val="00783A6D"/>
    <w:rsid w:val="007867EC"/>
    <w:rsid w:val="007A4A7A"/>
    <w:rsid w:val="007A4EC2"/>
    <w:rsid w:val="007A7B03"/>
    <w:rsid w:val="007B1EC4"/>
    <w:rsid w:val="007C5FC5"/>
    <w:rsid w:val="007D12FE"/>
    <w:rsid w:val="007D6E61"/>
    <w:rsid w:val="007E29FE"/>
    <w:rsid w:val="007F64AD"/>
    <w:rsid w:val="008068D9"/>
    <w:rsid w:val="00824ABF"/>
    <w:rsid w:val="0083260C"/>
    <w:rsid w:val="008504A1"/>
    <w:rsid w:val="00867DF7"/>
    <w:rsid w:val="008744E6"/>
    <w:rsid w:val="008852C9"/>
    <w:rsid w:val="008A01BA"/>
    <w:rsid w:val="008B019D"/>
    <w:rsid w:val="008B1D29"/>
    <w:rsid w:val="008E2272"/>
    <w:rsid w:val="008F6600"/>
    <w:rsid w:val="00900FB8"/>
    <w:rsid w:val="009119F3"/>
    <w:rsid w:val="00913607"/>
    <w:rsid w:val="009454B1"/>
    <w:rsid w:val="009643F5"/>
    <w:rsid w:val="00975738"/>
    <w:rsid w:val="00985EE9"/>
    <w:rsid w:val="00993B7A"/>
    <w:rsid w:val="009A5150"/>
    <w:rsid w:val="009B4399"/>
    <w:rsid w:val="009B4854"/>
    <w:rsid w:val="009C3264"/>
    <w:rsid w:val="009F5F73"/>
    <w:rsid w:val="00A10718"/>
    <w:rsid w:val="00A2690B"/>
    <w:rsid w:val="00A70A0F"/>
    <w:rsid w:val="00A97EAE"/>
    <w:rsid w:val="00AA247F"/>
    <w:rsid w:val="00AB01B8"/>
    <w:rsid w:val="00AC1BD8"/>
    <w:rsid w:val="00AD22B2"/>
    <w:rsid w:val="00AE2753"/>
    <w:rsid w:val="00AF5F83"/>
    <w:rsid w:val="00B00763"/>
    <w:rsid w:val="00B12005"/>
    <w:rsid w:val="00BB5C62"/>
    <w:rsid w:val="00BD1A1A"/>
    <w:rsid w:val="00BD1B7C"/>
    <w:rsid w:val="00C30D1A"/>
    <w:rsid w:val="00C44EC6"/>
    <w:rsid w:val="00C724D2"/>
    <w:rsid w:val="00C978FF"/>
    <w:rsid w:val="00CA19E5"/>
    <w:rsid w:val="00CA3E9F"/>
    <w:rsid w:val="00CC70A7"/>
    <w:rsid w:val="00CD0E3B"/>
    <w:rsid w:val="00CE13BD"/>
    <w:rsid w:val="00CF1A9C"/>
    <w:rsid w:val="00CF4DEC"/>
    <w:rsid w:val="00D0075D"/>
    <w:rsid w:val="00D12FF0"/>
    <w:rsid w:val="00D453DE"/>
    <w:rsid w:val="00D62302"/>
    <w:rsid w:val="00D7117A"/>
    <w:rsid w:val="00D75BF5"/>
    <w:rsid w:val="00D91DDF"/>
    <w:rsid w:val="00DB0444"/>
    <w:rsid w:val="00DE18F0"/>
    <w:rsid w:val="00E23DE3"/>
    <w:rsid w:val="00E2792C"/>
    <w:rsid w:val="00E30272"/>
    <w:rsid w:val="00E303B4"/>
    <w:rsid w:val="00E46082"/>
    <w:rsid w:val="00E64ABF"/>
    <w:rsid w:val="00E65B34"/>
    <w:rsid w:val="00E74AE8"/>
    <w:rsid w:val="00E81037"/>
    <w:rsid w:val="00E93EB7"/>
    <w:rsid w:val="00E953D8"/>
    <w:rsid w:val="00E96ABE"/>
    <w:rsid w:val="00EA2B54"/>
    <w:rsid w:val="00EB3026"/>
    <w:rsid w:val="00EC3948"/>
    <w:rsid w:val="00ED6352"/>
    <w:rsid w:val="00F07B4F"/>
    <w:rsid w:val="00F34C35"/>
    <w:rsid w:val="00F370F4"/>
    <w:rsid w:val="00F54DFC"/>
    <w:rsid w:val="00F61A7C"/>
    <w:rsid w:val="00F63A2E"/>
    <w:rsid w:val="00F74046"/>
    <w:rsid w:val="00F81090"/>
    <w:rsid w:val="00FA40EC"/>
    <w:rsid w:val="00FA5366"/>
    <w:rsid w:val="00FB092C"/>
    <w:rsid w:val="00FD16A4"/>
    <w:rsid w:val="00FE2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B735CB"/>
  <w15:docId w15:val="{7792CC76-EE31-4426-B566-63AB67C71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03B4"/>
  </w:style>
  <w:style w:type="paragraph" w:styleId="Heading1">
    <w:name w:val="heading 1"/>
    <w:basedOn w:val="Normal"/>
    <w:next w:val="Normal"/>
    <w:link w:val="Heading1Char"/>
    <w:uiPriority w:val="9"/>
    <w:qFormat/>
    <w:rsid w:val="00E303B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303B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03B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03B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03B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03B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03B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03B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03B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03B4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303B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03B4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303B4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03B4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03B4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03B4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03B4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03B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303B4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E303B4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303B4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03B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303B4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E303B4"/>
    <w:rPr>
      <w:b/>
      <w:bCs/>
    </w:rPr>
  </w:style>
  <w:style w:type="character" w:styleId="Emphasis">
    <w:name w:val="Emphasis"/>
    <w:basedOn w:val="DefaultParagraphFont"/>
    <w:uiPriority w:val="20"/>
    <w:qFormat/>
    <w:rsid w:val="00E303B4"/>
    <w:rPr>
      <w:i/>
      <w:iCs/>
    </w:rPr>
  </w:style>
  <w:style w:type="paragraph" w:styleId="NoSpacing">
    <w:name w:val="No Spacing"/>
    <w:uiPriority w:val="1"/>
    <w:qFormat/>
    <w:rsid w:val="00E303B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303B4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303B4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03B4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03B4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303B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303B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303B4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E303B4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E303B4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303B4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E303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03B4"/>
  </w:style>
  <w:style w:type="paragraph" w:styleId="Footer">
    <w:name w:val="footer"/>
    <w:basedOn w:val="Normal"/>
    <w:link w:val="FooterChar"/>
    <w:uiPriority w:val="99"/>
    <w:unhideWhenUsed/>
    <w:rsid w:val="00E303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03B4"/>
  </w:style>
  <w:style w:type="paragraph" w:styleId="ListParagraph">
    <w:name w:val="List Paragraph"/>
    <w:basedOn w:val="Normal"/>
    <w:uiPriority w:val="34"/>
    <w:qFormat/>
    <w:rsid w:val="00F8109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810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10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10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10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109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10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090"/>
    <w:rPr>
      <w:rFonts w:ascii="Segoe UI" w:hAnsi="Segoe UI" w:cs="Segoe UI"/>
      <w:sz w:val="18"/>
      <w:szCs w:val="18"/>
    </w:rPr>
  </w:style>
  <w:style w:type="table" w:styleId="LightShading-Accent3">
    <w:name w:val="Light Shading Accent 3"/>
    <w:basedOn w:val="TableNormal"/>
    <w:uiPriority w:val="60"/>
    <w:semiHidden/>
    <w:unhideWhenUsed/>
    <w:rsid w:val="00350D4F"/>
    <w:pPr>
      <w:spacing w:after="0" w:line="240" w:lineRule="auto"/>
    </w:pPr>
    <w:rPr>
      <w:color w:val="7B7B7B" w:themeColor="accent3" w:themeShade="BF"/>
      <w:lang w:eastAsia="en-CA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MediumGrid2-Accent3">
    <w:name w:val="Medium Grid 2 Accent 3"/>
    <w:basedOn w:val="TableNormal"/>
    <w:uiPriority w:val="68"/>
    <w:rsid w:val="00945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eastAsia="en-C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TableGrid">
    <w:name w:val="Table Grid"/>
    <w:basedOn w:val="TableNormal"/>
    <w:uiPriority w:val="59"/>
    <w:rsid w:val="00F63A2E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mail-m-8283954551791332684msolistparagraph">
    <w:name w:val="gmail-m_-8283954551791332684msolistparagraph"/>
    <w:basedOn w:val="Normal"/>
    <w:rsid w:val="00F63A2E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ED63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63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3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BKH</Company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e Mitchell</dc:creator>
  <cp:lastModifiedBy>Armila Kajani</cp:lastModifiedBy>
  <cp:revision>2</cp:revision>
  <cp:lastPrinted>2022-06-14T17:05:00Z</cp:lastPrinted>
  <dcterms:created xsi:type="dcterms:W3CDTF">2023-02-06T15:10:00Z</dcterms:created>
  <dcterms:modified xsi:type="dcterms:W3CDTF">2023-02-06T15:10:00Z</dcterms:modified>
</cp:coreProperties>
</file>